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a:start_time, ticket=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TicketsSold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Insufficient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7205908"/>
    <w:rsid w:val="09892CED"/>
    <w:rsid w:val="0C08557B"/>
    <w:rsid w:val="10A947D7"/>
    <w:rsid w:val="11706B3A"/>
    <w:rsid w:val="12BF3010"/>
    <w:rsid w:val="13AC7C9A"/>
    <w:rsid w:val="1653086E"/>
    <w:rsid w:val="1A4C17DF"/>
    <w:rsid w:val="1A851A29"/>
    <w:rsid w:val="20C23D7C"/>
    <w:rsid w:val="20CB3A0C"/>
    <w:rsid w:val="22A235D5"/>
    <w:rsid w:val="24EE1486"/>
    <w:rsid w:val="2595582C"/>
    <w:rsid w:val="2AB57612"/>
    <w:rsid w:val="2FB169EA"/>
    <w:rsid w:val="31F918F3"/>
    <w:rsid w:val="34BA7BCC"/>
    <w:rsid w:val="3FA0490C"/>
    <w:rsid w:val="460C1036"/>
    <w:rsid w:val="4CC52EA5"/>
    <w:rsid w:val="4D814EC0"/>
    <w:rsid w:val="4E11281F"/>
    <w:rsid w:val="53236AFA"/>
    <w:rsid w:val="53DA2D90"/>
    <w:rsid w:val="5469474A"/>
    <w:rsid w:val="574640E0"/>
    <w:rsid w:val="5CBA5505"/>
    <w:rsid w:val="5D4A5379"/>
    <w:rsid w:val="5DAC4F2A"/>
    <w:rsid w:val="64021066"/>
    <w:rsid w:val="6D57609D"/>
    <w:rsid w:val="6EC76276"/>
    <w:rsid w:val="7060376F"/>
    <w:rsid w:val="7648608F"/>
    <w:rsid w:val="7742071F"/>
    <w:rsid w:val="78800ED6"/>
    <w:rsid w:val="79CD7597"/>
    <w:rsid w:val="7B9B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691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3T09:16:53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